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57A5D2" w14:textId="77777777" w:rsidR="001231C1" w:rsidRDefault="00B857DB" w:rsidP="00A063AA">
      <w:pPr>
        <w:pStyle w:val="Ttulo1"/>
        <w:spacing w:before="0"/>
      </w:pPr>
      <w:bookmarkStart w:id="0" w:name="developer-survey-and-coding-exercise---f"/>
      <w:r>
        <w:t>Developer Survey and Coding Exercise</w:t>
      </w:r>
    </w:p>
    <w:p w14:paraId="51813843" w14:textId="77777777" w:rsidR="001231C1" w:rsidRDefault="00B857DB">
      <w:pPr>
        <w:pStyle w:val="Ttulo2"/>
      </w:pPr>
      <w:bookmarkStart w:id="1" w:name="technical-expertise"/>
      <w:bookmarkEnd w:id="0"/>
      <w:r>
        <w:t>Technical Expertise</w:t>
      </w:r>
    </w:p>
    <w:bookmarkEnd w:id="1"/>
    <w:p w14:paraId="65584D69" w14:textId="77777777" w:rsidR="001231C1" w:rsidRDefault="00B857DB">
      <w:r>
        <w:t>What is your level of experience with the following technologies and frameworks?</w:t>
      </w:r>
    </w:p>
    <w:p w14:paraId="079EA4A4" w14:textId="77777777" w:rsidR="001231C1" w:rsidRDefault="00B857DB">
      <w:r>
        <w:t xml:space="preserve">Please answer each question with </w:t>
      </w:r>
      <w:r>
        <w:rPr>
          <w:b/>
        </w:rPr>
        <w:t>1</w:t>
      </w:r>
      <w:r>
        <w:t xml:space="preserve"> for "no experience", </w:t>
      </w:r>
      <w:r>
        <w:rPr>
          <w:b/>
        </w:rPr>
        <w:t>2</w:t>
      </w:r>
      <w:r>
        <w:t xml:space="preserve"> for "some experience" or </w:t>
      </w:r>
      <w:r>
        <w:rPr>
          <w:b/>
        </w:rPr>
        <w:t>3</w:t>
      </w:r>
      <w:r>
        <w:t xml:space="preserve"> for "considerable experience".</w:t>
      </w:r>
    </w:p>
    <w:p w14:paraId="6C1EE5D7" w14:textId="77777777" w:rsidR="001231C1" w:rsidRDefault="00B857DB">
      <w:pPr>
        <w:pStyle w:val="Ttulo3"/>
      </w:pPr>
      <w:bookmarkStart w:id="2" w:name="languages"/>
      <w:r>
        <w:t>Languages</w:t>
      </w:r>
    </w:p>
    <w:bookmarkEnd w:id="2"/>
    <w:p w14:paraId="78646722" w14:textId="2C7C0C49" w:rsidR="001231C1" w:rsidRDefault="00B857DB" w:rsidP="00B857DB">
      <w:pPr>
        <w:pStyle w:val="Compact"/>
        <w:numPr>
          <w:ilvl w:val="0"/>
          <w:numId w:val="20"/>
        </w:numPr>
      </w:pPr>
      <w:r>
        <w:t>C#: _</w:t>
      </w:r>
      <w:r w:rsidR="00C25641">
        <w:t>1</w:t>
      </w:r>
      <w:r>
        <w:t>__</w:t>
      </w:r>
    </w:p>
    <w:p w14:paraId="3ED57146" w14:textId="6FEE353F" w:rsidR="001231C1" w:rsidRDefault="00B857DB" w:rsidP="00B857DB">
      <w:pPr>
        <w:pStyle w:val="Compact"/>
        <w:numPr>
          <w:ilvl w:val="0"/>
          <w:numId w:val="20"/>
        </w:numPr>
      </w:pPr>
      <w:proofErr w:type="spellStart"/>
      <w:r>
        <w:t>Javascript</w:t>
      </w:r>
      <w:proofErr w:type="spellEnd"/>
      <w:r>
        <w:t>: _</w:t>
      </w:r>
      <w:r w:rsidR="00C25641">
        <w:t>3</w:t>
      </w:r>
      <w:r>
        <w:t>__</w:t>
      </w:r>
    </w:p>
    <w:p w14:paraId="1D674FE4" w14:textId="11A4686A" w:rsidR="001231C1" w:rsidRDefault="00B857DB" w:rsidP="00B857DB">
      <w:pPr>
        <w:pStyle w:val="Compact"/>
        <w:numPr>
          <w:ilvl w:val="0"/>
          <w:numId w:val="20"/>
        </w:numPr>
      </w:pPr>
      <w:r>
        <w:t>Typescript: _</w:t>
      </w:r>
      <w:r w:rsidR="00C25641">
        <w:t>3</w:t>
      </w:r>
      <w:r>
        <w:t>__</w:t>
      </w:r>
    </w:p>
    <w:p w14:paraId="1F709FEB" w14:textId="081CE0DE" w:rsidR="001231C1" w:rsidRDefault="00B857DB" w:rsidP="00B857DB">
      <w:pPr>
        <w:pStyle w:val="Compact"/>
        <w:numPr>
          <w:ilvl w:val="0"/>
          <w:numId w:val="20"/>
        </w:numPr>
      </w:pPr>
      <w:r>
        <w:t>HTML/SCSS: _</w:t>
      </w:r>
      <w:r w:rsidR="00C25641">
        <w:t>3</w:t>
      </w:r>
      <w:r>
        <w:t>__</w:t>
      </w:r>
    </w:p>
    <w:p w14:paraId="3EB3B5CA" w14:textId="77777777" w:rsidR="001231C1" w:rsidRDefault="00B857DB">
      <w:pPr>
        <w:pStyle w:val="Ttulo3"/>
      </w:pPr>
      <w:bookmarkStart w:id="3" w:name="frameworks-and-technologies"/>
      <w:r>
        <w:t>Frameworks and Technologies</w:t>
      </w:r>
    </w:p>
    <w:bookmarkEnd w:id="3"/>
    <w:p w14:paraId="0F51E1CC" w14:textId="1B5BEF6C" w:rsidR="001231C1" w:rsidRDefault="00B857DB" w:rsidP="00B857DB">
      <w:pPr>
        <w:pStyle w:val="Compact"/>
        <w:numPr>
          <w:ilvl w:val="0"/>
          <w:numId w:val="21"/>
        </w:numPr>
      </w:pPr>
      <w:r>
        <w:t>.NET: _</w:t>
      </w:r>
      <w:r w:rsidR="00C25641">
        <w:t>1</w:t>
      </w:r>
      <w:r>
        <w:t>__</w:t>
      </w:r>
    </w:p>
    <w:p w14:paraId="535019AA" w14:textId="6DC7AB44" w:rsidR="001231C1" w:rsidRDefault="00B857DB" w:rsidP="00B857DB">
      <w:pPr>
        <w:pStyle w:val="Compact"/>
        <w:numPr>
          <w:ilvl w:val="0"/>
          <w:numId w:val="21"/>
        </w:numPr>
      </w:pPr>
      <w:r>
        <w:t>.NET Core: _</w:t>
      </w:r>
      <w:r w:rsidR="00C25641">
        <w:t>1</w:t>
      </w:r>
      <w:r>
        <w:t>__</w:t>
      </w:r>
    </w:p>
    <w:p w14:paraId="42F55E55" w14:textId="0F033F9B" w:rsidR="001231C1" w:rsidRDefault="00B857DB" w:rsidP="00B857DB">
      <w:pPr>
        <w:pStyle w:val="Compact"/>
        <w:numPr>
          <w:ilvl w:val="0"/>
          <w:numId w:val="21"/>
        </w:numPr>
      </w:pPr>
      <w:r>
        <w:t>Angular: _</w:t>
      </w:r>
      <w:r w:rsidR="00C25641">
        <w:t>3</w:t>
      </w:r>
      <w:r>
        <w:t>__</w:t>
      </w:r>
    </w:p>
    <w:p w14:paraId="5A30B8F8" w14:textId="7F583F73" w:rsidR="001231C1" w:rsidRDefault="00B857DB" w:rsidP="00B857DB">
      <w:pPr>
        <w:pStyle w:val="Compact"/>
        <w:numPr>
          <w:ilvl w:val="0"/>
          <w:numId w:val="21"/>
        </w:numPr>
      </w:pPr>
      <w:proofErr w:type="spellStart"/>
      <w:r>
        <w:t>NgRx</w:t>
      </w:r>
      <w:proofErr w:type="spellEnd"/>
      <w:r>
        <w:t>: _</w:t>
      </w:r>
      <w:r w:rsidR="00C25641">
        <w:t>2</w:t>
      </w:r>
      <w:r>
        <w:t>__</w:t>
      </w:r>
    </w:p>
    <w:p w14:paraId="1A34F6FC" w14:textId="17ECDBCA" w:rsidR="001231C1" w:rsidRDefault="00B857DB" w:rsidP="00B857DB">
      <w:pPr>
        <w:pStyle w:val="Compact"/>
        <w:numPr>
          <w:ilvl w:val="0"/>
          <w:numId w:val="21"/>
        </w:numPr>
      </w:pPr>
      <w:proofErr w:type="spellStart"/>
      <w:r>
        <w:t>GraphQL</w:t>
      </w:r>
      <w:proofErr w:type="spellEnd"/>
      <w:r>
        <w:t>: _</w:t>
      </w:r>
      <w:r w:rsidR="00C25641">
        <w:t>1</w:t>
      </w:r>
      <w:r>
        <w:t>__</w:t>
      </w:r>
    </w:p>
    <w:p w14:paraId="7CF3E2CE" w14:textId="77777777" w:rsidR="001231C1" w:rsidRDefault="00B857DB">
      <w:pPr>
        <w:pStyle w:val="Ttulo2"/>
      </w:pPr>
      <w:bookmarkStart w:id="4" w:name="experience-and-training"/>
      <w:r>
        <w:t>Experience and Training</w:t>
      </w:r>
    </w:p>
    <w:bookmarkEnd w:id="4"/>
    <w:p w14:paraId="3351010F" w14:textId="77777777" w:rsidR="001231C1" w:rsidRDefault="00B857DB">
      <w:r>
        <w:t>Please list any computer-related training, qualifications and work experience you have.</w:t>
      </w:r>
    </w:p>
    <w:p w14:paraId="45A2589E" w14:textId="09EE41F9" w:rsidR="00B857DB" w:rsidRDefault="00C25641" w:rsidP="00B857DB">
      <w:pPr>
        <w:pStyle w:val="Prrafodelista"/>
        <w:numPr>
          <w:ilvl w:val="0"/>
          <w:numId w:val="19"/>
        </w:numPr>
      </w:pPr>
      <w:r>
        <w:t xml:space="preserve">First job: Used </w:t>
      </w:r>
      <w:proofErr w:type="spellStart"/>
      <w:r>
        <w:t>javascript</w:t>
      </w:r>
      <w:proofErr w:type="spellEnd"/>
      <w:r>
        <w:t xml:space="preserve"> framework “</w:t>
      </w:r>
      <w:proofErr w:type="spellStart"/>
      <w:r>
        <w:t>SenchaJS</w:t>
      </w:r>
      <w:proofErr w:type="spellEnd"/>
      <w:r>
        <w:t>” to create dynamic web apps using IBM Lotus Domino as a server. Also worked with Web Services to exchange data in XML. Worked with Java in Lotus Domino to communicate with an MQ Server solution.</w:t>
      </w:r>
    </w:p>
    <w:p w14:paraId="1B626820" w14:textId="5541740E" w:rsidR="00C25641" w:rsidRDefault="00C25641" w:rsidP="00C25641">
      <w:pPr>
        <w:pStyle w:val="Prrafodelista"/>
        <w:numPr>
          <w:ilvl w:val="0"/>
          <w:numId w:val="19"/>
        </w:numPr>
      </w:pPr>
      <w:r>
        <w:t xml:space="preserve">Second job: Worked with Pearl for web pages hosted on IBM IHS and managed middleware in AIX. Worked with Angular and Nodejs to create web apps hosted on an OpenShift cloud, using </w:t>
      </w:r>
      <w:proofErr w:type="spellStart"/>
      <w:r>
        <w:t>Cloudant</w:t>
      </w:r>
      <w:proofErr w:type="spellEnd"/>
      <w:r>
        <w:t xml:space="preserve"> as database hosted in the IBM Cloud</w:t>
      </w:r>
      <w:r w:rsidR="00116028">
        <w:t>, I worked in the architecture design and the implementation</w:t>
      </w:r>
      <w:r>
        <w:t>.</w:t>
      </w:r>
    </w:p>
    <w:p w14:paraId="296AEE7A" w14:textId="736D3397" w:rsidR="00C25641" w:rsidRDefault="00C25641" w:rsidP="00C25641">
      <w:pPr>
        <w:pStyle w:val="Prrafodelista"/>
        <w:numPr>
          <w:ilvl w:val="0"/>
          <w:numId w:val="19"/>
        </w:numPr>
      </w:pPr>
      <w:r>
        <w:t>I just have a certification as developer in Lotus Notes technologies, from 2013.</w:t>
      </w:r>
    </w:p>
    <w:p w14:paraId="3F6110D5" w14:textId="2913EB8E" w:rsidR="00C25641" w:rsidRDefault="00C25641" w:rsidP="00C25641">
      <w:pPr>
        <w:pStyle w:val="Prrafodelista"/>
        <w:numPr>
          <w:ilvl w:val="0"/>
          <w:numId w:val="19"/>
        </w:numPr>
      </w:pPr>
      <w:r>
        <w:t>In the school (Bachelor and High school) I worked a lot with C++, Visual Basic</w:t>
      </w:r>
      <w:r w:rsidR="00116028">
        <w:t xml:space="preserve"> and Java.</w:t>
      </w:r>
    </w:p>
    <w:p w14:paraId="795853D3" w14:textId="77777777" w:rsidR="00116028" w:rsidRDefault="00116028">
      <w:pPr>
        <w:spacing w:before="0" w:after="200"/>
        <w:rPr>
          <w:rFonts w:asciiTheme="majorHAnsi" w:eastAsiaTheme="majorEastAsia" w:hAnsiTheme="majorHAnsi" w:cstheme="majorBidi"/>
          <w:b/>
          <w:bCs/>
          <w:color w:val="4F81BD" w:themeColor="accent1"/>
          <w:sz w:val="32"/>
          <w:szCs w:val="32"/>
        </w:rPr>
      </w:pPr>
      <w:bookmarkStart w:id="5" w:name="exercise"/>
      <w:r>
        <w:br w:type="page"/>
      </w:r>
    </w:p>
    <w:p w14:paraId="002E79C6" w14:textId="4B0E296F" w:rsidR="001231C1" w:rsidRDefault="00B857DB">
      <w:pPr>
        <w:pStyle w:val="Ttulo2"/>
      </w:pPr>
      <w:r>
        <w:lastRenderedPageBreak/>
        <w:t>Exercise</w:t>
      </w:r>
    </w:p>
    <w:bookmarkEnd w:id="5"/>
    <w:p w14:paraId="12024247" w14:textId="77777777" w:rsidR="001231C1" w:rsidRDefault="00B857DB">
      <w:r>
        <w:t>The goal is to create a simple server-client "To-Do" application using .NET Core as the server and Angular as the client. The data sent between server and client will be in JSON format. In the ZIP file you received you will find the base source code with instructions on how to compile and run it.</w:t>
      </w:r>
    </w:p>
    <w:p w14:paraId="7BB54AC0" w14:textId="77777777" w:rsidR="001231C1" w:rsidRDefault="00B857DB">
      <w:r>
        <w:t>For now, we have only created a basic server controller returning a list of to-do items and a simple client app which shows the list to the user. To-do items must be formatted in title case (the first letter of every word should be capitalized).</w:t>
      </w:r>
    </w:p>
    <w:p w14:paraId="75018F5B" w14:textId="77777777" w:rsidR="001231C1" w:rsidRDefault="00B857DB">
      <w:r>
        <w:t>Feel free to add any comments that could be useful for the reviewer. In addition, unless otherwise indicated, you can use any library of your choice.</w:t>
      </w:r>
    </w:p>
    <w:p w14:paraId="57E57FC8" w14:textId="77777777" w:rsidR="001231C1" w:rsidRDefault="00B857DB">
      <w:r>
        <w:t>Please reply to the questions of this exercise directly in this document to submit it back for review.</w:t>
      </w:r>
    </w:p>
    <w:p w14:paraId="7F55384F" w14:textId="77777777" w:rsidR="00116028" w:rsidRDefault="00116028">
      <w:pPr>
        <w:spacing w:before="0" w:after="200"/>
        <w:rPr>
          <w:rFonts w:asciiTheme="majorHAnsi" w:eastAsiaTheme="majorEastAsia" w:hAnsiTheme="majorHAnsi" w:cstheme="majorBidi"/>
          <w:b/>
          <w:bCs/>
          <w:color w:val="4F81BD" w:themeColor="accent1"/>
          <w:sz w:val="28"/>
          <w:szCs w:val="28"/>
        </w:rPr>
      </w:pPr>
      <w:bookmarkStart w:id="6" w:name="code-review"/>
      <w:r>
        <w:br w:type="page"/>
      </w:r>
    </w:p>
    <w:p w14:paraId="1A6400E3" w14:textId="4C94B0F3" w:rsidR="001231C1" w:rsidRDefault="00B857DB">
      <w:pPr>
        <w:pStyle w:val="Ttulo3"/>
      </w:pPr>
      <w:r>
        <w:lastRenderedPageBreak/>
        <w:t>Code Review</w:t>
      </w:r>
    </w:p>
    <w:bookmarkEnd w:id="6"/>
    <w:p w14:paraId="0982C728" w14:textId="77777777" w:rsidR="001231C1" w:rsidRDefault="00B857DB">
      <w:r>
        <w:t>Review the existing code in the following files:</w:t>
      </w:r>
    </w:p>
    <w:p w14:paraId="791EEFF7" w14:textId="77777777" w:rsidR="001231C1" w:rsidRDefault="00B857DB">
      <w:pPr>
        <w:pStyle w:val="Ttulo4"/>
      </w:pPr>
      <w:bookmarkStart w:id="7" w:name="server"/>
      <w:r>
        <w:t>Server</w:t>
      </w:r>
    </w:p>
    <w:bookmarkEnd w:id="7"/>
    <w:p w14:paraId="32E8DDE7" w14:textId="77777777" w:rsidR="001231C1" w:rsidRDefault="00B857DB" w:rsidP="00B857DB">
      <w:pPr>
        <w:pStyle w:val="Prrafodelista"/>
        <w:numPr>
          <w:ilvl w:val="0"/>
          <w:numId w:val="19"/>
        </w:numPr>
      </w:pPr>
      <w:r w:rsidRPr="00B857DB">
        <w:rPr>
          <w:rStyle w:val="VerbatimChar"/>
          <w:b/>
        </w:rPr>
        <w:t>Controllers/TodosController.cs</w:t>
      </w:r>
    </w:p>
    <w:p w14:paraId="2A95B478" w14:textId="77777777" w:rsidR="001231C1" w:rsidRDefault="00B857DB" w:rsidP="00B857DB">
      <w:pPr>
        <w:pStyle w:val="Prrafodelista"/>
        <w:numPr>
          <w:ilvl w:val="1"/>
          <w:numId w:val="19"/>
        </w:numPr>
      </w:pPr>
      <w:r>
        <w:t>Take note of the ToTitleCase function and its unit tests.</w:t>
      </w:r>
    </w:p>
    <w:p w14:paraId="4C39395C" w14:textId="77777777" w:rsidR="001231C1" w:rsidRDefault="00B857DB" w:rsidP="00B857DB">
      <w:pPr>
        <w:pStyle w:val="Prrafodelista"/>
        <w:numPr>
          <w:ilvl w:val="0"/>
          <w:numId w:val="19"/>
        </w:numPr>
      </w:pPr>
      <w:r w:rsidRPr="00B857DB">
        <w:rPr>
          <w:rStyle w:val="VerbatimChar"/>
          <w:b/>
        </w:rPr>
        <w:t>Controllers/TodosControllerTests.cs</w:t>
      </w:r>
    </w:p>
    <w:p w14:paraId="4A5A4920" w14:textId="77777777" w:rsidR="001231C1" w:rsidRDefault="00B857DB">
      <w:pPr>
        <w:pStyle w:val="Ttulo4"/>
      </w:pPr>
      <w:bookmarkStart w:id="8" w:name="client"/>
      <w:r>
        <w:t>Client</w:t>
      </w:r>
    </w:p>
    <w:bookmarkEnd w:id="8"/>
    <w:p w14:paraId="04B42E24" w14:textId="77777777" w:rsidR="001231C1" w:rsidRPr="00B857DB" w:rsidRDefault="00B857DB" w:rsidP="00A063AA">
      <w:pPr>
        <w:pStyle w:val="Compact"/>
        <w:numPr>
          <w:ilvl w:val="0"/>
          <w:numId w:val="25"/>
        </w:numPr>
        <w:rPr>
          <w:lang w:val="es-ES_tradnl"/>
        </w:rPr>
      </w:pPr>
      <w:r w:rsidRPr="00B857DB">
        <w:rPr>
          <w:rStyle w:val="VerbatimChar"/>
          <w:b/>
          <w:lang w:val="es-ES_tradnl"/>
        </w:rPr>
        <w:t>todo-</w:t>
      </w:r>
      <w:proofErr w:type="spellStart"/>
      <w:r w:rsidRPr="00B857DB">
        <w:rPr>
          <w:rStyle w:val="VerbatimChar"/>
          <w:b/>
          <w:lang w:val="es-ES_tradnl"/>
        </w:rPr>
        <w:t>list</w:t>
      </w:r>
      <w:proofErr w:type="spellEnd"/>
      <w:r w:rsidRPr="00B857DB">
        <w:rPr>
          <w:rStyle w:val="VerbatimChar"/>
          <w:b/>
          <w:lang w:val="es-ES_tradnl"/>
        </w:rPr>
        <w:t>/todo-</w:t>
      </w:r>
      <w:proofErr w:type="spellStart"/>
      <w:r w:rsidRPr="00B857DB">
        <w:rPr>
          <w:rStyle w:val="VerbatimChar"/>
          <w:b/>
          <w:lang w:val="es-ES_tradnl"/>
        </w:rPr>
        <w:t>list.component.ts</w:t>
      </w:r>
      <w:proofErr w:type="spellEnd"/>
    </w:p>
    <w:p w14:paraId="0F5AC292" w14:textId="77777777" w:rsidR="001231C1" w:rsidRDefault="00B857DB">
      <w:r>
        <w:t>Please, have the following points in mind:</w:t>
      </w:r>
    </w:p>
    <w:p w14:paraId="27E703F4" w14:textId="77777777" w:rsidR="001231C1" w:rsidRDefault="00B857DB" w:rsidP="00B857DB">
      <w:pPr>
        <w:pStyle w:val="Compact"/>
        <w:numPr>
          <w:ilvl w:val="0"/>
          <w:numId w:val="22"/>
        </w:numPr>
      </w:pPr>
      <w:r>
        <w:t>Standards, good practices you know of</w:t>
      </w:r>
    </w:p>
    <w:p w14:paraId="648F61DC" w14:textId="77777777" w:rsidR="001231C1" w:rsidRDefault="00B857DB" w:rsidP="00B857DB">
      <w:pPr>
        <w:pStyle w:val="Compact"/>
        <w:numPr>
          <w:ilvl w:val="0"/>
          <w:numId w:val="22"/>
        </w:numPr>
      </w:pPr>
      <w:r>
        <w:t xml:space="preserve">Code re-usability (for example, we may need to use </w:t>
      </w:r>
      <w:r>
        <w:rPr>
          <w:rStyle w:val="VerbatimChar"/>
        </w:rPr>
        <w:t>ToTitleCase</w:t>
      </w:r>
      <w:r>
        <w:t xml:space="preserve"> in other places too)</w:t>
      </w:r>
    </w:p>
    <w:p w14:paraId="6BAA13EE" w14:textId="77777777" w:rsidR="001231C1" w:rsidRDefault="00B857DB" w:rsidP="00B857DB">
      <w:pPr>
        <w:pStyle w:val="Compact"/>
        <w:numPr>
          <w:ilvl w:val="0"/>
          <w:numId w:val="22"/>
        </w:numPr>
      </w:pPr>
      <w:r>
        <w:t>The input data could be very large (your program could be run on a machine with limited memory)</w:t>
      </w:r>
    </w:p>
    <w:p w14:paraId="76CB7796" w14:textId="77777777" w:rsidR="001231C1" w:rsidRDefault="00B857DB">
      <w:pPr>
        <w:rPr>
          <w:b/>
        </w:rPr>
      </w:pPr>
      <w:r>
        <w:rPr>
          <w:b/>
        </w:rPr>
        <w:t>Please list all the things you would change or improve in the code specifying the line number whenever necessary and explain the reasons.</w:t>
      </w:r>
    </w:p>
    <w:p w14:paraId="76B7A582" w14:textId="54FED6AE" w:rsidR="00B857DB" w:rsidRPr="00B36AE4" w:rsidRDefault="00B36AE4" w:rsidP="00B857DB">
      <w:pPr>
        <w:pStyle w:val="Prrafodelista"/>
        <w:numPr>
          <w:ilvl w:val="0"/>
          <w:numId w:val="23"/>
        </w:numPr>
        <w:rPr>
          <w:rStyle w:val="VerbatimChar"/>
          <w:rFonts w:asciiTheme="minorHAnsi" w:hAnsiTheme="minorHAnsi"/>
          <w:sz w:val="24"/>
        </w:rPr>
      </w:pPr>
      <w:r w:rsidRPr="00B857DB">
        <w:rPr>
          <w:rStyle w:val="VerbatimChar"/>
          <w:b/>
        </w:rPr>
        <w:t>Controllers/</w:t>
      </w:r>
      <w:proofErr w:type="spellStart"/>
      <w:r w:rsidRPr="00B857DB">
        <w:rPr>
          <w:rStyle w:val="VerbatimChar"/>
          <w:b/>
        </w:rPr>
        <w:t>TodosController.cs</w:t>
      </w:r>
      <w:proofErr w:type="spellEnd"/>
    </w:p>
    <w:p w14:paraId="4F7EB4CA" w14:textId="0F255D90" w:rsidR="00B36AE4" w:rsidRPr="00B36AE4" w:rsidRDefault="00B36AE4" w:rsidP="00B36AE4">
      <w:pPr>
        <w:pStyle w:val="Prrafodelista"/>
        <w:numPr>
          <w:ilvl w:val="1"/>
          <w:numId w:val="23"/>
        </w:numPr>
        <w:rPr>
          <w:rStyle w:val="VerbatimChar"/>
          <w:rFonts w:asciiTheme="minorHAnsi" w:hAnsiTheme="minorHAnsi"/>
          <w:sz w:val="24"/>
        </w:rPr>
      </w:pPr>
      <w:proofErr w:type="spellStart"/>
      <w:r>
        <w:rPr>
          <w:rStyle w:val="VerbatimChar"/>
          <w:b/>
        </w:rPr>
        <w:t>GetList</w:t>
      </w:r>
      <w:proofErr w:type="spellEnd"/>
      <w:r>
        <w:rPr>
          <w:rStyle w:val="VerbatimChar"/>
          <w:b/>
        </w:rPr>
        <w:t xml:space="preserve"> method</w:t>
      </w:r>
    </w:p>
    <w:p w14:paraId="27831BE1" w14:textId="1703C139" w:rsidR="00B36AE4" w:rsidRPr="009B0AC1" w:rsidRDefault="00B36AE4" w:rsidP="009B0AC1">
      <w:pPr>
        <w:pStyle w:val="Prrafodelista"/>
        <w:numPr>
          <w:ilvl w:val="2"/>
          <w:numId w:val="23"/>
        </w:numPr>
        <w:jc w:val="both"/>
        <w:rPr>
          <w:rStyle w:val="VerbatimChar"/>
          <w:rFonts w:asciiTheme="minorHAnsi" w:hAnsiTheme="minorHAnsi"/>
          <w:bCs/>
          <w:sz w:val="24"/>
        </w:rPr>
      </w:pPr>
      <w:r w:rsidRPr="009B0AC1">
        <w:rPr>
          <w:rStyle w:val="VerbatimChar"/>
          <w:bCs/>
        </w:rPr>
        <w:t xml:space="preserve">To avoid memory issues, use </w:t>
      </w:r>
      <w:r w:rsidR="00D961E5" w:rsidRPr="009B0AC1">
        <w:rPr>
          <w:rStyle w:val="VerbatimChar"/>
          <w:bCs/>
        </w:rPr>
        <w:t xml:space="preserve">a Stream Reader object, for each line we could use </w:t>
      </w:r>
      <w:proofErr w:type="spellStart"/>
      <w:r w:rsidR="00D961E5" w:rsidRPr="009B0AC1">
        <w:rPr>
          <w:rStyle w:val="VerbatimChar"/>
          <w:bCs/>
        </w:rPr>
        <w:t>ReadLine</w:t>
      </w:r>
      <w:proofErr w:type="spellEnd"/>
      <w:r w:rsidR="00D961E5" w:rsidRPr="009B0AC1">
        <w:rPr>
          <w:rStyle w:val="VerbatimChar"/>
          <w:bCs/>
        </w:rPr>
        <w:t xml:space="preserve"> method and get one by one line and repeat until </w:t>
      </w:r>
      <w:proofErr w:type="spellStart"/>
      <w:r w:rsidR="00D961E5" w:rsidRPr="009B0AC1">
        <w:rPr>
          <w:rStyle w:val="VerbatimChar"/>
          <w:bCs/>
        </w:rPr>
        <w:t>ReadLine</w:t>
      </w:r>
      <w:proofErr w:type="spellEnd"/>
      <w:r w:rsidR="00D961E5" w:rsidRPr="009B0AC1">
        <w:rPr>
          <w:rStyle w:val="VerbatimChar"/>
          <w:bCs/>
        </w:rPr>
        <w:t xml:space="preserve"> returns nothing.</w:t>
      </w:r>
    </w:p>
    <w:p w14:paraId="06187423" w14:textId="223E18B0" w:rsidR="00D961E5" w:rsidRPr="009B0AC1" w:rsidRDefault="00D961E5" w:rsidP="009B0AC1">
      <w:pPr>
        <w:pStyle w:val="Prrafodelista"/>
        <w:numPr>
          <w:ilvl w:val="2"/>
          <w:numId w:val="23"/>
        </w:numPr>
        <w:jc w:val="both"/>
        <w:rPr>
          <w:rStyle w:val="VerbatimChar"/>
          <w:rFonts w:asciiTheme="minorHAnsi" w:hAnsiTheme="minorHAnsi"/>
          <w:bCs/>
          <w:sz w:val="24"/>
        </w:rPr>
      </w:pPr>
      <w:r w:rsidRPr="009B0AC1">
        <w:rPr>
          <w:rStyle w:val="VerbatimChar"/>
          <w:bCs/>
        </w:rPr>
        <w:t>Improve</w:t>
      </w:r>
      <w:r w:rsidR="009B0AC1" w:rsidRPr="009B0AC1">
        <w:rPr>
          <w:rStyle w:val="VerbatimChar"/>
          <w:bCs/>
        </w:rPr>
        <w:t xml:space="preserve"> custom</w:t>
      </w:r>
      <w:r w:rsidRPr="009B0AC1">
        <w:rPr>
          <w:rStyle w:val="VerbatimChar"/>
          <w:bCs/>
        </w:rPr>
        <w:t xml:space="preserve"> T</w:t>
      </w:r>
      <w:proofErr w:type="spellStart"/>
      <w:r w:rsidRPr="009B0AC1">
        <w:rPr>
          <w:rStyle w:val="VerbatimChar"/>
          <w:bCs/>
        </w:rPr>
        <w:t>oTitleCase</w:t>
      </w:r>
      <w:proofErr w:type="spellEnd"/>
      <w:r w:rsidRPr="009B0AC1">
        <w:rPr>
          <w:rStyle w:val="VerbatimChar"/>
          <w:bCs/>
        </w:rPr>
        <w:t xml:space="preserve">, trim the string to remove any whitespace at begin and end, </w:t>
      </w:r>
      <w:r w:rsidR="009B0AC1" w:rsidRPr="009B0AC1">
        <w:rPr>
          <w:rStyle w:val="VerbatimChar"/>
          <w:bCs/>
        </w:rPr>
        <w:t>use regular expressions to split into words and uppercase first letter of each word.</w:t>
      </w:r>
    </w:p>
    <w:p w14:paraId="3EB57D87" w14:textId="0F9F300D" w:rsidR="009B0AC1" w:rsidRPr="004A0038" w:rsidRDefault="009B0AC1" w:rsidP="009B0AC1">
      <w:pPr>
        <w:pStyle w:val="Prrafodelista"/>
        <w:numPr>
          <w:ilvl w:val="2"/>
          <w:numId w:val="23"/>
        </w:numPr>
        <w:jc w:val="both"/>
        <w:rPr>
          <w:rStyle w:val="VerbatimChar"/>
          <w:rFonts w:asciiTheme="minorHAnsi" w:hAnsiTheme="minorHAnsi"/>
          <w:bCs/>
          <w:sz w:val="24"/>
        </w:rPr>
      </w:pPr>
      <w:r w:rsidRPr="009B0AC1">
        <w:rPr>
          <w:rStyle w:val="VerbatimChar"/>
          <w:bCs/>
        </w:rPr>
        <w:t xml:space="preserve">Other thing could be: Implement Globalization libraries and use the </w:t>
      </w:r>
      <w:proofErr w:type="spellStart"/>
      <w:r w:rsidRPr="009B0AC1">
        <w:rPr>
          <w:rStyle w:val="VerbatimChar"/>
          <w:bCs/>
        </w:rPr>
        <w:t>TextInfo.ToTitleCase</w:t>
      </w:r>
      <w:proofErr w:type="spellEnd"/>
      <w:r w:rsidRPr="009B0AC1">
        <w:rPr>
          <w:rStyle w:val="VerbatimChar"/>
          <w:bCs/>
        </w:rPr>
        <w:t xml:space="preserve"> method.</w:t>
      </w:r>
    </w:p>
    <w:p w14:paraId="3865DDF5" w14:textId="77777777" w:rsidR="004A0038" w:rsidRDefault="004A0038" w:rsidP="004A0038">
      <w:pPr>
        <w:pStyle w:val="Prrafodelista"/>
        <w:numPr>
          <w:ilvl w:val="0"/>
          <w:numId w:val="23"/>
        </w:numPr>
      </w:pPr>
      <w:r w:rsidRPr="00B857DB">
        <w:rPr>
          <w:rStyle w:val="VerbatimChar"/>
          <w:b/>
        </w:rPr>
        <w:t>Controllers/</w:t>
      </w:r>
      <w:proofErr w:type="spellStart"/>
      <w:r w:rsidRPr="00B857DB">
        <w:rPr>
          <w:rStyle w:val="VerbatimChar"/>
          <w:b/>
        </w:rPr>
        <w:t>TodosControllerTests.cs</w:t>
      </w:r>
      <w:proofErr w:type="spellEnd"/>
    </w:p>
    <w:p w14:paraId="69032315" w14:textId="3472D82C" w:rsidR="004A0038" w:rsidRDefault="004A0038" w:rsidP="004A0038">
      <w:pPr>
        <w:pStyle w:val="Prrafodelista"/>
        <w:numPr>
          <w:ilvl w:val="1"/>
          <w:numId w:val="23"/>
        </w:numPr>
        <w:jc w:val="both"/>
        <w:rPr>
          <w:bCs/>
        </w:rPr>
      </w:pPr>
      <w:r>
        <w:rPr>
          <w:bCs/>
        </w:rPr>
        <w:t xml:space="preserve">Change the string used to test the custom </w:t>
      </w:r>
      <w:proofErr w:type="spellStart"/>
      <w:r>
        <w:rPr>
          <w:bCs/>
        </w:rPr>
        <w:t>ToTitleCase</w:t>
      </w:r>
      <w:proofErr w:type="spellEnd"/>
      <w:r>
        <w:rPr>
          <w:bCs/>
        </w:rPr>
        <w:t xml:space="preserve"> method. On line 11 I should put a complex string like </w:t>
      </w:r>
      <w:proofErr w:type="gramStart"/>
      <w:r>
        <w:rPr>
          <w:bCs/>
        </w:rPr>
        <w:t xml:space="preserve">“ </w:t>
      </w:r>
      <w:proofErr w:type="spellStart"/>
      <w:r>
        <w:rPr>
          <w:bCs/>
        </w:rPr>
        <w:t>tHis</w:t>
      </w:r>
      <w:proofErr w:type="spellEnd"/>
      <w:proofErr w:type="gramEnd"/>
      <w:r>
        <w:rPr>
          <w:bCs/>
        </w:rPr>
        <w:t xml:space="preserve"> is A Test </w:t>
      </w:r>
      <w:proofErr w:type="spellStart"/>
      <w:r>
        <w:rPr>
          <w:bCs/>
        </w:rPr>
        <w:t>striNG</w:t>
      </w:r>
      <w:proofErr w:type="spellEnd"/>
      <w:r>
        <w:rPr>
          <w:bCs/>
        </w:rPr>
        <w:t>” where the result should be “</w:t>
      </w:r>
      <w:proofErr w:type="spellStart"/>
      <w:r>
        <w:rPr>
          <w:bCs/>
        </w:rPr>
        <w:t>T</w:t>
      </w:r>
      <w:r w:rsidR="00AF53D6">
        <w:rPr>
          <w:bCs/>
        </w:rPr>
        <w:t>H</w:t>
      </w:r>
      <w:r>
        <w:rPr>
          <w:bCs/>
        </w:rPr>
        <w:t>is</w:t>
      </w:r>
      <w:proofErr w:type="spellEnd"/>
      <w:r>
        <w:rPr>
          <w:bCs/>
        </w:rPr>
        <w:t xml:space="preserve"> Is A Test </w:t>
      </w:r>
      <w:proofErr w:type="spellStart"/>
      <w:r>
        <w:rPr>
          <w:bCs/>
        </w:rPr>
        <w:t>StriNG</w:t>
      </w:r>
      <w:proofErr w:type="spellEnd"/>
      <w:r>
        <w:rPr>
          <w:bCs/>
        </w:rPr>
        <w:t>” since the requirement is only to uppercase the first letter of each word.</w:t>
      </w:r>
    </w:p>
    <w:p w14:paraId="09D205EC" w14:textId="77777777" w:rsidR="004A0038" w:rsidRPr="00B857DB" w:rsidRDefault="004A0038" w:rsidP="004A0038">
      <w:pPr>
        <w:pStyle w:val="Compact"/>
        <w:numPr>
          <w:ilvl w:val="0"/>
          <w:numId w:val="23"/>
        </w:numPr>
        <w:rPr>
          <w:lang w:val="es-ES_tradnl"/>
        </w:rPr>
      </w:pPr>
      <w:r w:rsidRPr="00B857DB">
        <w:rPr>
          <w:rStyle w:val="VerbatimChar"/>
          <w:b/>
          <w:lang w:val="es-ES_tradnl"/>
        </w:rPr>
        <w:t>todo-</w:t>
      </w:r>
      <w:proofErr w:type="spellStart"/>
      <w:r w:rsidRPr="00B857DB">
        <w:rPr>
          <w:rStyle w:val="VerbatimChar"/>
          <w:b/>
          <w:lang w:val="es-ES_tradnl"/>
        </w:rPr>
        <w:t>list</w:t>
      </w:r>
      <w:proofErr w:type="spellEnd"/>
      <w:r w:rsidRPr="00B857DB">
        <w:rPr>
          <w:rStyle w:val="VerbatimChar"/>
          <w:b/>
          <w:lang w:val="es-ES_tradnl"/>
        </w:rPr>
        <w:t>/todo-</w:t>
      </w:r>
      <w:proofErr w:type="spellStart"/>
      <w:r w:rsidRPr="00B857DB">
        <w:rPr>
          <w:rStyle w:val="VerbatimChar"/>
          <w:b/>
          <w:lang w:val="es-ES_tradnl"/>
        </w:rPr>
        <w:t>list.component.ts</w:t>
      </w:r>
      <w:proofErr w:type="spellEnd"/>
    </w:p>
    <w:p w14:paraId="519CDCDE" w14:textId="30A4DD2D" w:rsidR="004A0038" w:rsidRDefault="004A0038" w:rsidP="004A0038">
      <w:pPr>
        <w:pStyle w:val="Prrafodelista"/>
        <w:numPr>
          <w:ilvl w:val="1"/>
          <w:numId w:val="23"/>
        </w:numPr>
        <w:jc w:val="both"/>
        <w:rPr>
          <w:bCs/>
        </w:rPr>
      </w:pPr>
      <w:r>
        <w:rPr>
          <w:bCs/>
        </w:rPr>
        <w:t>To improve I should split the code in different files:</w:t>
      </w:r>
    </w:p>
    <w:p w14:paraId="7B4C5E2E" w14:textId="5A7838D8" w:rsidR="004A0038" w:rsidRDefault="00DF76B6" w:rsidP="004A0038">
      <w:pPr>
        <w:pStyle w:val="Prrafodelista"/>
        <w:numPr>
          <w:ilvl w:val="2"/>
          <w:numId w:val="23"/>
        </w:numPr>
        <w:jc w:val="both"/>
        <w:rPr>
          <w:bCs/>
        </w:rPr>
      </w:pPr>
      <w:r>
        <w:rPr>
          <w:bCs/>
        </w:rPr>
        <w:t>Html file to load all the User interface instead to put all in the “template” property of the component.</w:t>
      </w:r>
    </w:p>
    <w:p w14:paraId="51298CF0" w14:textId="6F0EA54E" w:rsidR="00DF76B6" w:rsidRDefault="00DF76B6" w:rsidP="004A0038">
      <w:pPr>
        <w:pStyle w:val="Prrafodelista"/>
        <w:numPr>
          <w:ilvl w:val="2"/>
          <w:numId w:val="23"/>
        </w:numPr>
        <w:jc w:val="both"/>
        <w:rPr>
          <w:bCs/>
        </w:rPr>
      </w:pPr>
      <w:r>
        <w:rPr>
          <w:bCs/>
        </w:rPr>
        <w:t xml:space="preserve">SCSS file to apply some custom styling for this specific component, all the global styles will be loaded from the </w:t>
      </w:r>
      <w:proofErr w:type="spellStart"/>
      <w:r>
        <w:rPr>
          <w:bCs/>
        </w:rPr>
        <w:t>styles.scss</w:t>
      </w:r>
      <w:proofErr w:type="spellEnd"/>
      <w:r>
        <w:rPr>
          <w:bCs/>
        </w:rPr>
        <w:t xml:space="preserve"> file int the root of angular project.</w:t>
      </w:r>
    </w:p>
    <w:p w14:paraId="1FE89A1F" w14:textId="47CE387F" w:rsidR="00DF76B6" w:rsidRDefault="00DF76B6" w:rsidP="004A0038">
      <w:pPr>
        <w:pStyle w:val="Prrafodelista"/>
        <w:numPr>
          <w:ilvl w:val="2"/>
          <w:numId w:val="23"/>
        </w:numPr>
        <w:jc w:val="both"/>
        <w:rPr>
          <w:bCs/>
        </w:rPr>
      </w:pPr>
      <w:r>
        <w:rPr>
          <w:bCs/>
        </w:rPr>
        <w:lastRenderedPageBreak/>
        <w:t xml:space="preserve">Service file to implement all the calls to the </w:t>
      </w:r>
      <w:proofErr w:type="spellStart"/>
      <w:r>
        <w:rPr>
          <w:bCs/>
        </w:rPr>
        <w:t>ToDo’s</w:t>
      </w:r>
      <w:proofErr w:type="spellEnd"/>
      <w:r>
        <w:rPr>
          <w:bCs/>
        </w:rPr>
        <w:t xml:space="preserve"> API, in this example to implement the get </w:t>
      </w:r>
      <w:proofErr w:type="spellStart"/>
      <w:r>
        <w:rPr>
          <w:bCs/>
        </w:rPr>
        <w:t>todos</w:t>
      </w:r>
      <w:proofErr w:type="spellEnd"/>
      <w:r>
        <w:rPr>
          <w:bCs/>
        </w:rPr>
        <w:t xml:space="preserve"> http call.</w:t>
      </w:r>
    </w:p>
    <w:p w14:paraId="4D5A2F43" w14:textId="31E1707B" w:rsidR="00DF76B6" w:rsidRDefault="00663F24" w:rsidP="00DF76B6">
      <w:pPr>
        <w:pStyle w:val="Prrafodelista"/>
        <w:numPr>
          <w:ilvl w:val="1"/>
          <w:numId w:val="23"/>
        </w:numPr>
        <w:jc w:val="both"/>
        <w:rPr>
          <w:bCs/>
        </w:rPr>
      </w:pPr>
      <w:r>
        <w:rPr>
          <w:bCs/>
        </w:rPr>
        <w:t xml:space="preserve">When all the service, </w:t>
      </w:r>
      <w:proofErr w:type="spellStart"/>
      <w:r>
        <w:rPr>
          <w:bCs/>
        </w:rPr>
        <w:t>scss</w:t>
      </w:r>
      <w:proofErr w:type="spellEnd"/>
      <w:r>
        <w:rPr>
          <w:bCs/>
        </w:rPr>
        <w:t xml:space="preserve"> and html files were created,</w:t>
      </w:r>
      <w:r w:rsidR="00DF76B6">
        <w:rPr>
          <w:bCs/>
        </w:rPr>
        <w:t xml:space="preserve"> the changes on the code should be:</w:t>
      </w:r>
    </w:p>
    <w:p w14:paraId="481639F5" w14:textId="6856F4DC" w:rsidR="00DF76B6" w:rsidRDefault="00DF76B6" w:rsidP="00DF76B6">
      <w:pPr>
        <w:pStyle w:val="Prrafodelista"/>
        <w:numPr>
          <w:ilvl w:val="2"/>
          <w:numId w:val="23"/>
        </w:numPr>
        <w:jc w:val="both"/>
        <w:rPr>
          <w:bCs/>
        </w:rPr>
      </w:pPr>
      <w:r>
        <w:rPr>
          <w:bCs/>
        </w:rPr>
        <w:t>Move lines from 7 to 15 to the Html file. “template” property should be empty.</w:t>
      </w:r>
    </w:p>
    <w:p w14:paraId="6536552C" w14:textId="77777777" w:rsidR="00DF76B6" w:rsidRDefault="00DF76B6" w:rsidP="00DF76B6">
      <w:pPr>
        <w:pStyle w:val="Prrafodelista"/>
        <w:numPr>
          <w:ilvl w:val="2"/>
          <w:numId w:val="23"/>
        </w:numPr>
        <w:jc w:val="both"/>
        <w:rPr>
          <w:bCs/>
        </w:rPr>
      </w:pPr>
      <w:r>
        <w:rPr>
          <w:bCs/>
        </w:rPr>
        <w:t>“styles” property on line 17 should be the name of the SCSS file instead of the inline styles.</w:t>
      </w:r>
    </w:p>
    <w:p w14:paraId="3290F582" w14:textId="784DC3F5" w:rsidR="00DF76B6" w:rsidRDefault="00DF76B6" w:rsidP="00DF76B6">
      <w:pPr>
        <w:pStyle w:val="Prrafodelista"/>
        <w:numPr>
          <w:ilvl w:val="2"/>
          <w:numId w:val="23"/>
        </w:numPr>
        <w:jc w:val="both"/>
        <w:rPr>
          <w:bCs/>
        </w:rPr>
      </w:pPr>
      <w:r>
        <w:rPr>
          <w:bCs/>
        </w:rPr>
        <w:t xml:space="preserve">Should remove http get call from line 23 and implement in </w:t>
      </w:r>
      <w:proofErr w:type="spellStart"/>
      <w:r>
        <w:rPr>
          <w:bCs/>
        </w:rPr>
        <w:t>NgOnInit</w:t>
      </w:r>
      <w:proofErr w:type="spellEnd"/>
      <w:r>
        <w:rPr>
          <w:bCs/>
        </w:rPr>
        <w:t xml:space="preserve"> method, this will load the data once the component is initialized.</w:t>
      </w:r>
    </w:p>
    <w:p w14:paraId="44B79867" w14:textId="77777777" w:rsidR="00663F24" w:rsidRDefault="00DF76B6" w:rsidP="00DF76B6">
      <w:pPr>
        <w:pStyle w:val="Prrafodelista"/>
        <w:numPr>
          <w:ilvl w:val="2"/>
          <w:numId w:val="23"/>
        </w:numPr>
        <w:jc w:val="both"/>
        <w:rPr>
          <w:bCs/>
        </w:rPr>
      </w:pPr>
      <w:r>
        <w:rPr>
          <w:bCs/>
        </w:rPr>
        <w:t>The http get call should be implemented in a Service file</w:t>
      </w:r>
      <w:r w:rsidR="00663F24">
        <w:rPr>
          <w:bCs/>
        </w:rPr>
        <w:t>.</w:t>
      </w:r>
    </w:p>
    <w:p w14:paraId="5A638477" w14:textId="23D3D265" w:rsidR="00DF76B6" w:rsidRPr="004A0038" w:rsidRDefault="00663F24" w:rsidP="00DF76B6">
      <w:pPr>
        <w:pStyle w:val="Prrafodelista"/>
        <w:numPr>
          <w:ilvl w:val="2"/>
          <w:numId w:val="23"/>
        </w:numPr>
        <w:jc w:val="both"/>
        <w:rPr>
          <w:bCs/>
        </w:rPr>
      </w:pPr>
      <w:r>
        <w:rPr>
          <w:bCs/>
        </w:rPr>
        <w:t>All the http calls should</w:t>
      </w:r>
      <w:r w:rsidR="00DF76B6">
        <w:rPr>
          <w:bCs/>
        </w:rPr>
        <w:t xml:space="preserve"> be stored in a </w:t>
      </w:r>
      <w:r>
        <w:rPr>
          <w:bCs/>
        </w:rPr>
        <w:t>S</w:t>
      </w:r>
      <w:r w:rsidR="00DF76B6">
        <w:rPr>
          <w:bCs/>
        </w:rPr>
        <w:t xml:space="preserve">ubscription </w:t>
      </w:r>
      <w:r>
        <w:rPr>
          <w:bCs/>
        </w:rPr>
        <w:t>object</w:t>
      </w:r>
      <w:r w:rsidR="00DF76B6">
        <w:rPr>
          <w:bCs/>
        </w:rPr>
        <w:t>, this object will unsubscribe all the http calls when the component is destroyed, this is to avoid memory issues</w:t>
      </w:r>
      <w:r>
        <w:rPr>
          <w:bCs/>
        </w:rPr>
        <w:t>.</w:t>
      </w:r>
    </w:p>
    <w:p w14:paraId="7E555B57" w14:textId="77777777" w:rsidR="001231C1" w:rsidRDefault="00B857DB">
      <w:pPr>
        <w:rPr>
          <w:b/>
        </w:rPr>
      </w:pPr>
      <w:r>
        <w:rPr>
          <w:b/>
        </w:rPr>
        <w:t>What possible enhancements would you consider?</w:t>
      </w:r>
    </w:p>
    <w:p w14:paraId="2B9E2732" w14:textId="5CC1A320" w:rsidR="00B857DB" w:rsidRDefault="00663F24" w:rsidP="00B857DB">
      <w:pPr>
        <w:pStyle w:val="Prrafodelista"/>
        <w:numPr>
          <w:ilvl w:val="0"/>
          <w:numId w:val="23"/>
        </w:numPr>
      </w:pPr>
      <w:r>
        <w:t xml:space="preserve">Use SCSS instead of CSS files, this will be helpful to use dynamic </w:t>
      </w:r>
      <w:r w:rsidR="00AF53D6">
        <w:t>styles.</w:t>
      </w:r>
    </w:p>
    <w:p w14:paraId="4EFDC874" w14:textId="77777777" w:rsidR="00116028" w:rsidRDefault="00116028">
      <w:pPr>
        <w:spacing w:before="0" w:after="200"/>
        <w:rPr>
          <w:rFonts w:asciiTheme="majorHAnsi" w:eastAsiaTheme="majorEastAsia" w:hAnsiTheme="majorHAnsi" w:cstheme="majorBidi"/>
          <w:b/>
          <w:bCs/>
          <w:color w:val="4F81BD" w:themeColor="accent1"/>
          <w:sz w:val="28"/>
          <w:szCs w:val="28"/>
        </w:rPr>
      </w:pPr>
      <w:bookmarkStart w:id="9" w:name="refactor"/>
      <w:r>
        <w:br w:type="page"/>
      </w:r>
    </w:p>
    <w:p w14:paraId="6D52761D" w14:textId="035E2D55" w:rsidR="001231C1" w:rsidRDefault="00B857DB">
      <w:pPr>
        <w:pStyle w:val="Ttulo3"/>
      </w:pPr>
      <w:r>
        <w:lastRenderedPageBreak/>
        <w:t>Refactor</w:t>
      </w:r>
    </w:p>
    <w:bookmarkEnd w:id="9"/>
    <w:p w14:paraId="0F8A2548" w14:textId="77777777" w:rsidR="001231C1" w:rsidRDefault="00B857DB">
      <w:r>
        <w:t xml:space="preserve">Refactor the code in </w:t>
      </w:r>
      <w:r>
        <w:rPr>
          <w:rStyle w:val="VerbatimChar"/>
        </w:rPr>
        <w:t>Controllers/TodosController.cs</w:t>
      </w:r>
      <w:r>
        <w:t xml:space="preserve"> and </w:t>
      </w:r>
      <w:r>
        <w:rPr>
          <w:rStyle w:val="VerbatimChar"/>
        </w:rPr>
        <w:t>todo-list/todo-list.component.ts</w:t>
      </w:r>
      <w:r>
        <w:t xml:space="preserve"> applying the changes and improvements you suggested in the code review.</w:t>
      </w:r>
    </w:p>
    <w:p w14:paraId="41C5009D" w14:textId="0F57DDA3" w:rsidR="001231C1" w:rsidRDefault="00B857DB" w:rsidP="00116028">
      <w:pPr>
        <w:pStyle w:val="Ttulo3"/>
        <w:ind w:firstLine="720"/>
      </w:pPr>
      <w:bookmarkStart w:id="10" w:name="add-create-and-delete-to-do-items"/>
      <w:r>
        <w:t>Add Create and Delete To-Do Items</w:t>
      </w:r>
    </w:p>
    <w:bookmarkEnd w:id="10"/>
    <w:p w14:paraId="3DB56F7C" w14:textId="77777777" w:rsidR="001231C1" w:rsidRDefault="00B857DB">
      <w:r>
        <w:t>Add the ability to create and delete to-do items. User input and stored data should always be valid and safe. You may store data in a text file or in a in-memory database.</w:t>
      </w:r>
    </w:p>
    <w:p w14:paraId="7482C9D3" w14:textId="77777777" w:rsidR="001231C1" w:rsidRDefault="00B857DB">
      <w:pPr>
        <w:rPr>
          <w:b/>
        </w:rPr>
      </w:pPr>
      <w:r>
        <w:rPr>
          <w:b/>
        </w:rPr>
        <w:t>What kind of storage would you use in a real application to store the to-do items? Explain why.</w:t>
      </w:r>
    </w:p>
    <w:p w14:paraId="5885A56D" w14:textId="68471481" w:rsidR="00B857DB" w:rsidRDefault="00CC04CF" w:rsidP="00B857DB">
      <w:pPr>
        <w:pStyle w:val="Prrafodelista"/>
        <w:numPr>
          <w:ilvl w:val="0"/>
          <w:numId w:val="23"/>
        </w:numPr>
      </w:pPr>
      <w:r>
        <w:t xml:space="preserve">Since is a web application, I should use a cloud database, for example CouchDB that is a non-relational database that is easy to use, when the app is offline, I should use a </w:t>
      </w:r>
      <w:proofErr w:type="spellStart"/>
      <w:r>
        <w:t>NgRx</w:t>
      </w:r>
      <w:proofErr w:type="spellEnd"/>
      <w:r>
        <w:t xml:space="preserve"> to store data. </w:t>
      </w:r>
      <w:proofErr w:type="gramStart"/>
      <w:r>
        <w:t>When  the</w:t>
      </w:r>
      <w:proofErr w:type="gramEnd"/>
      <w:r>
        <w:t xml:space="preserve"> connection is restored I could sync local data to the cloud.</w:t>
      </w:r>
    </w:p>
    <w:p w14:paraId="1A283784" w14:textId="77777777" w:rsidR="001231C1" w:rsidRDefault="00B857DB" w:rsidP="00116028">
      <w:pPr>
        <w:pStyle w:val="Ttulo3"/>
        <w:ind w:firstLine="720"/>
      </w:pPr>
      <w:bookmarkStart w:id="11" w:name="add-new-fields"/>
      <w:r>
        <w:t>Add New Fields</w:t>
      </w:r>
    </w:p>
    <w:bookmarkEnd w:id="11"/>
    <w:p w14:paraId="13E69288" w14:textId="77777777" w:rsidR="001231C1" w:rsidRDefault="00B857DB">
      <w:r>
        <w:t>Add a couple of new optional fields to the to-do items: due date and notes.</w:t>
      </w:r>
    </w:p>
    <w:p w14:paraId="0F901B24" w14:textId="77777777" w:rsidR="001231C1" w:rsidRDefault="00B857DB">
      <w:r>
        <w:t>Create a new detail view to edit a single to-do item. From the current list, the user should be able to click one and navigate to the new view containing:</w:t>
      </w:r>
    </w:p>
    <w:p w14:paraId="266DDC3E" w14:textId="77777777" w:rsidR="001231C1" w:rsidRDefault="00B857DB" w:rsidP="00B857DB">
      <w:pPr>
        <w:pStyle w:val="Compact"/>
        <w:numPr>
          <w:ilvl w:val="0"/>
          <w:numId w:val="23"/>
        </w:numPr>
      </w:pPr>
      <w:r>
        <w:t>Title</w:t>
      </w:r>
    </w:p>
    <w:p w14:paraId="5FA6F7C9" w14:textId="77777777" w:rsidR="001231C1" w:rsidRDefault="00B857DB" w:rsidP="00B857DB">
      <w:pPr>
        <w:pStyle w:val="Compact"/>
        <w:numPr>
          <w:ilvl w:val="0"/>
          <w:numId w:val="23"/>
        </w:numPr>
      </w:pPr>
      <w:r>
        <w:t>Indication of completion</w:t>
      </w:r>
    </w:p>
    <w:p w14:paraId="237CBBE1" w14:textId="77777777" w:rsidR="001231C1" w:rsidRDefault="00B857DB" w:rsidP="00B857DB">
      <w:pPr>
        <w:pStyle w:val="Compact"/>
        <w:numPr>
          <w:ilvl w:val="0"/>
          <w:numId w:val="23"/>
        </w:numPr>
      </w:pPr>
      <w:r>
        <w:t>Due date</w:t>
      </w:r>
    </w:p>
    <w:p w14:paraId="034062C3" w14:textId="77777777" w:rsidR="001231C1" w:rsidRDefault="00B857DB" w:rsidP="00B857DB">
      <w:pPr>
        <w:pStyle w:val="Compact"/>
        <w:numPr>
          <w:ilvl w:val="0"/>
          <w:numId w:val="23"/>
        </w:numPr>
      </w:pPr>
      <w:r>
        <w:t>Notes</w:t>
      </w:r>
    </w:p>
    <w:p w14:paraId="581972E8" w14:textId="77777777" w:rsidR="001231C1" w:rsidRDefault="00B857DB">
      <w:r>
        <w:t>The user should be able to edit the fields and save or cancel the changes.</w:t>
      </w:r>
    </w:p>
    <w:p w14:paraId="635A2498" w14:textId="77777777" w:rsidR="001231C1" w:rsidRDefault="00B857DB">
      <w:r>
        <w:t>Feel free to enhance the user interface.</w:t>
      </w:r>
    </w:p>
    <w:p w14:paraId="143AC4CC" w14:textId="77777777" w:rsidR="001231C1" w:rsidRDefault="00B857DB" w:rsidP="00116028">
      <w:pPr>
        <w:pStyle w:val="Ttulo3"/>
        <w:ind w:firstLine="720"/>
      </w:pPr>
      <w:bookmarkStart w:id="12" w:name="add-a-store-optional"/>
      <w:r>
        <w:t>Add a Store (Optional)</w:t>
      </w:r>
    </w:p>
    <w:bookmarkEnd w:id="12"/>
    <w:p w14:paraId="2D9C76F7" w14:textId="77777777" w:rsidR="001231C1" w:rsidRDefault="00B857DB">
      <w:r>
        <w:t>Using NgRx, implement a store in the client app.</w:t>
      </w:r>
    </w:p>
    <w:p w14:paraId="668CA5B0" w14:textId="77777777" w:rsidR="001231C1" w:rsidRDefault="00B857DB">
      <w:pPr>
        <w:rPr>
          <w:b/>
        </w:rPr>
      </w:pPr>
      <w:r>
        <w:rPr>
          <w:b/>
        </w:rPr>
        <w:t>What are benefits of using a centralized store? Explain.</w:t>
      </w:r>
    </w:p>
    <w:p w14:paraId="3CBD4779" w14:textId="77777777" w:rsidR="00B857DB" w:rsidRDefault="00B857DB" w:rsidP="00B857DB">
      <w:pPr>
        <w:pStyle w:val="Prrafodelista"/>
        <w:numPr>
          <w:ilvl w:val="0"/>
          <w:numId w:val="24"/>
        </w:numPr>
      </w:pPr>
    </w:p>
    <w:p w14:paraId="446BD46F" w14:textId="77777777" w:rsidR="001231C1" w:rsidRDefault="00B857DB">
      <w:pPr>
        <w:rPr>
          <w:b/>
        </w:rPr>
      </w:pPr>
      <w:r>
        <w:rPr>
          <w:b/>
        </w:rPr>
        <w:t>What factors would you consider when designing the data structure? Explain.</w:t>
      </w:r>
    </w:p>
    <w:p w14:paraId="77C17A3E" w14:textId="77777777" w:rsidR="00B857DB" w:rsidRDefault="00B857DB" w:rsidP="00B857DB">
      <w:pPr>
        <w:pStyle w:val="Prrafodelista"/>
        <w:numPr>
          <w:ilvl w:val="0"/>
          <w:numId w:val="24"/>
        </w:numPr>
      </w:pPr>
    </w:p>
    <w:p w14:paraId="4AE2166F" w14:textId="77777777" w:rsidR="00116028" w:rsidRDefault="00116028">
      <w:pPr>
        <w:spacing w:before="0" w:after="200"/>
        <w:rPr>
          <w:rFonts w:asciiTheme="majorHAnsi" w:eastAsiaTheme="majorEastAsia" w:hAnsiTheme="majorHAnsi" w:cstheme="majorBidi"/>
          <w:b/>
          <w:bCs/>
          <w:color w:val="4F81BD" w:themeColor="accent1"/>
          <w:sz w:val="28"/>
          <w:szCs w:val="28"/>
        </w:rPr>
      </w:pPr>
      <w:bookmarkStart w:id="13" w:name="additional-questions"/>
      <w:r>
        <w:br w:type="page"/>
      </w:r>
    </w:p>
    <w:p w14:paraId="547B8725" w14:textId="38DE8005" w:rsidR="001231C1" w:rsidRDefault="00B857DB">
      <w:pPr>
        <w:pStyle w:val="Ttulo3"/>
      </w:pPr>
      <w:r>
        <w:lastRenderedPageBreak/>
        <w:t>Additional Questions</w:t>
      </w:r>
    </w:p>
    <w:bookmarkEnd w:id="13"/>
    <w:p w14:paraId="21FC8291" w14:textId="77777777" w:rsidR="001231C1" w:rsidRDefault="00B857DB">
      <w:pPr>
        <w:rPr>
          <w:b/>
        </w:rPr>
      </w:pPr>
      <w:r>
        <w:rPr>
          <w:b/>
        </w:rPr>
        <w:t>How would you implement translations?</w:t>
      </w:r>
    </w:p>
    <w:p w14:paraId="6F29AC45" w14:textId="77777777" w:rsidR="00B857DB" w:rsidRDefault="00B857DB" w:rsidP="00B857DB">
      <w:pPr>
        <w:pStyle w:val="Prrafodelista"/>
        <w:numPr>
          <w:ilvl w:val="0"/>
          <w:numId w:val="24"/>
        </w:numPr>
      </w:pPr>
    </w:p>
    <w:p w14:paraId="2CC2CABA" w14:textId="77777777" w:rsidR="001231C1" w:rsidRDefault="00B857DB">
      <w:pPr>
        <w:rPr>
          <w:b/>
        </w:rPr>
      </w:pPr>
      <w:r>
        <w:rPr>
          <w:b/>
        </w:rPr>
        <w:t>What problems would providing internationalization and localization for many languages have?</w:t>
      </w:r>
    </w:p>
    <w:p w14:paraId="47E81E8E" w14:textId="77777777" w:rsidR="00B857DB" w:rsidRDefault="00B857DB" w:rsidP="00B857DB">
      <w:pPr>
        <w:pStyle w:val="Prrafodelista"/>
        <w:numPr>
          <w:ilvl w:val="0"/>
          <w:numId w:val="24"/>
        </w:numPr>
      </w:pPr>
    </w:p>
    <w:p w14:paraId="2EE91763" w14:textId="77777777" w:rsidR="001231C1" w:rsidRDefault="00B857DB">
      <w:pPr>
        <w:rPr>
          <w:b/>
        </w:rPr>
      </w:pPr>
      <w:r>
        <w:rPr>
          <w:b/>
        </w:rPr>
        <w:t>How would you ensure the accessibility of the app?</w:t>
      </w:r>
    </w:p>
    <w:p w14:paraId="3F32F6B9" w14:textId="77777777" w:rsidR="00B857DB" w:rsidRDefault="00B857DB" w:rsidP="00B857DB">
      <w:pPr>
        <w:pStyle w:val="Prrafodelista"/>
        <w:numPr>
          <w:ilvl w:val="0"/>
          <w:numId w:val="24"/>
        </w:numPr>
      </w:pPr>
    </w:p>
    <w:p w14:paraId="212FF52B" w14:textId="77777777" w:rsidR="001231C1" w:rsidRDefault="00B857DB">
      <w:pPr>
        <w:rPr>
          <w:b/>
        </w:rPr>
      </w:pPr>
      <w:r>
        <w:rPr>
          <w:b/>
        </w:rPr>
        <w:t>What types of tests would you implement to ensure QA?</w:t>
      </w:r>
    </w:p>
    <w:p w14:paraId="47DD43EB" w14:textId="77777777" w:rsidR="00B857DB" w:rsidRDefault="00B857DB" w:rsidP="00B857DB">
      <w:pPr>
        <w:pStyle w:val="Prrafodelista"/>
        <w:numPr>
          <w:ilvl w:val="0"/>
          <w:numId w:val="24"/>
        </w:numPr>
      </w:pPr>
    </w:p>
    <w:p w14:paraId="0E836B49" w14:textId="77777777" w:rsidR="001231C1" w:rsidRDefault="00B857DB">
      <w:pPr>
        <w:rPr>
          <w:b/>
        </w:rPr>
      </w:pPr>
      <w:r>
        <w:rPr>
          <w:b/>
        </w:rPr>
        <w:t>How would you implement security in your application? Explain.</w:t>
      </w:r>
    </w:p>
    <w:p w14:paraId="62B78BFC" w14:textId="77777777" w:rsidR="00B857DB" w:rsidRDefault="00B857DB" w:rsidP="00B857DB">
      <w:pPr>
        <w:pStyle w:val="Prrafodelista"/>
        <w:numPr>
          <w:ilvl w:val="0"/>
          <w:numId w:val="24"/>
        </w:numPr>
      </w:pPr>
    </w:p>
    <w:p w14:paraId="368232CA" w14:textId="77777777" w:rsidR="001231C1" w:rsidRDefault="00B857DB">
      <w:pPr>
        <w:pStyle w:val="Ttulo2"/>
      </w:pPr>
      <w:bookmarkStart w:id="14" w:name="final-steps"/>
      <w:r>
        <w:t>Final Steps</w:t>
      </w:r>
    </w:p>
    <w:bookmarkEnd w:id="14"/>
    <w:p w14:paraId="3BE34CF8" w14:textId="77777777" w:rsidR="001231C1" w:rsidRDefault="00B857DB" w:rsidP="00B857DB">
      <w:pPr>
        <w:pStyle w:val="Compact"/>
        <w:numPr>
          <w:ilvl w:val="0"/>
          <w:numId w:val="24"/>
        </w:numPr>
      </w:pPr>
      <w:r>
        <w:t xml:space="preserve">Zip up the source files (excluding the </w:t>
      </w:r>
      <w:r>
        <w:rPr>
          <w:rStyle w:val="VerbatimChar"/>
        </w:rPr>
        <w:t>node_modules</w:t>
      </w:r>
      <w:r>
        <w:t>, binaries and build folders)</w:t>
      </w:r>
    </w:p>
    <w:p w14:paraId="1A0C9AEA" w14:textId="77777777" w:rsidR="001231C1" w:rsidRDefault="00B857DB" w:rsidP="00B857DB">
      <w:pPr>
        <w:pStyle w:val="Compact"/>
        <w:numPr>
          <w:ilvl w:val="0"/>
          <w:numId w:val="24"/>
        </w:numPr>
      </w:pPr>
      <w:r>
        <w:t>E-mail it back to us with this document filled out</w:t>
      </w:r>
    </w:p>
    <w:sectPr w:rsidR="001231C1" w:rsidSect="00A063A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DA2082" w14:textId="77777777" w:rsidR="00344472" w:rsidRDefault="00344472" w:rsidP="00CA3227">
      <w:pPr>
        <w:spacing w:before="0" w:after="0"/>
      </w:pPr>
      <w:r>
        <w:separator/>
      </w:r>
    </w:p>
  </w:endnote>
  <w:endnote w:type="continuationSeparator" w:id="0">
    <w:p w14:paraId="15658444" w14:textId="77777777" w:rsidR="00344472" w:rsidRDefault="00344472" w:rsidP="00CA322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FC9CB" w14:textId="77777777" w:rsidR="00344472" w:rsidRDefault="00344472" w:rsidP="00CA3227">
      <w:pPr>
        <w:spacing w:before="0" w:after="0"/>
      </w:pPr>
      <w:r>
        <w:separator/>
      </w:r>
    </w:p>
  </w:footnote>
  <w:footnote w:type="continuationSeparator" w:id="0">
    <w:p w14:paraId="3BA01862" w14:textId="77777777" w:rsidR="00344472" w:rsidRDefault="00344472" w:rsidP="00CA322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DE7532"/>
    <w:multiLevelType w:val="hybridMultilevel"/>
    <w:tmpl w:val="FEBC2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93222"/>
    <w:multiLevelType w:val="multilevel"/>
    <w:tmpl w:val="FBDCB6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17B1440"/>
    <w:multiLevelType w:val="hybridMultilevel"/>
    <w:tmpl w:val="63541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85082F"/>
    <w:multiLevelType w:val="hybridMultilevel"/>
    <w:tmpl w:val="2514E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3155B"/>
    <w:multiLevelType w:val="hybridMultilevel"/>
    <w:tmpl w:val="ECDA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32E65"/>
    <w:multiLevelType w:val="multilevel"/>
    <w:tmpl w:val="3D7E7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6102918"/>
    <w:multiLevelType w:val="hybridMultilevel"/>
    <w:tmpl w:val="8D6E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0F5702"/>
    <w:multiLevelType w:val="hybridMultilevel"/>
    <w:tmpl w:val="DEA03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D470B0"/>
    <w:multiLevelType w:val="hybridMultilevel"/>
    <w:tmpl w:val="D9925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0"/>
  </w:num>
  <w:num w:numId="20">
    <w:abstractNumId w:val="8"/>
  </w:num>
  <w:num w:numId="21">
    <w:abstractNumId w:val="6"/>
  </w:num>
  <w:num w:numId="22">
    <w:abstractNumId w:val="3"/>
  </w:num>
  <w:num w:numId="23">
    <w:abstractNumId w:val="2"/>
  </w:num>
  <w:num w:numId="24">
    <w:abstractNumId w:val="7"/>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48A8"/>
    <w:rsid w:val="00116028"/>
    <w:rsid w:val="001231C1"/>
    <w:rsid w:val="00344472"/>
    <w:rsid w:val="004A0038"/>
    <w:rsid w:val="004E29B3"/>
    <w:rsid w:val="00590D07"/>
    <w:rsid w:val="005C6406"/>
    <w:rsid w:val="00663F24"/>
    <w:rsid w:val="00784D58"/>
    <w:rsid w:val="00837475"/>
    <w:rsid w:val="00843613"/>
    <w:rsid w:val="008D6863"/>
    <w:rsid w:val="009B0AC1"/>
    <w:rsid w:val="009D304D"/>
    <w:rsid w:val="00A063AA"/>
    <w:rsid w:val="00AF53D6"/>
    <w:rsid w:val="00B36AE4"/>
    <w:rsid w:val="00B857DB"/>
    <w:rsid w:val="00B85D23"/>
    <w:rsid w:val="00B86B75"/>
    <w:rsid w:val="00BC48D5"/>
    <w:rsid w:val="00C25641"/>
    <w:rsid w:val="00C36279"/>
    <w:rsid w:val="00CA3227"/>
    <w:rsid w:val="00CC04CF"/>
    <w:rsid w:val="00D961E5"/>
    <w:rsid w:val="00DF76B6"/>
    <w:rsid w:val="00E315A3"/>
    <w:rsid w:val="00EE71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188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tulo2">
    <w:name w:val="heading 2"/>
    <w:basedOn w:val="Normal"/>
    <w:next w:val="Normal"/>
    <w:uiPriority w:val="9"/>
    <w:unhideWhenUsed/>
    <w:qFormat/>
    <w:rsid w:val="00A063AA"/>
    <w:pPr>
      <w:keepNext/>
      <w:keepLines/>
      <w:spacing w:before="32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Fecha">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rsid w:val="00B857DB"/>
    <w:pPr>
      <w:ind w:left="720"/>
      <w:contextualSpacing/>
    </w:pPr>
  </w:style>
  <w:style w:type="paragraph" w:styleId="Encabezado">
    <w:name w:val="header"/>
    <w:basedOn w:val="Normal"/>
    <w:link w:val="EncabezadoCar"/>
    <w:unhideWhenUsed/>
    <w:rsid w:val="00CA3227"/>
    <w:pPr>
      <w:tabs>
        <w:tab w:val="center" w:pos="4680"/>
        <w:tab w:val="right" w:pos="9360"/>
      </w:tabs>
      <w:spacing w:before="0" w:after="0"/>
    </w:pPr>
  </w:style>
  <w:style w:type="character" w:customStyle="1" w:styleId="EncabezadoCar">
    <w:name w:val="Encabezado Car"/>
    <w:basedOn w:val="Fuentedeprrafopredeter"/>
    <w:link w:val="Encabezado"/>
    <w:rsid w:val="00CA3227"/>
  </w:style>
  <w:style w:type="paragraph" w:styleId="Piedepgina">
    <w:name w:val="footer"/>
    <w:basedOn w:val="Normal"/>
    <w:link w:val="PiedepginaCar"/>
    <w:unhideWhenUsed/>
    <w:rsid w:val="00CA3227"/>
    <w:pPr>
      <w:tabs>
        <w:tab w:val="center" w:pos="4680"/>
        <w:tab w:val="right" w:pos="9360"/>
      </w:tabs>
      <w:spacing w:before="0" w:after="0"/>
    </w:pPr>
  </w:style>
  <w:style w:type="character" w:customStyle="1" w:styleId="PiedepginaCar">
    <w:name w:val="Pie de página Car"/>
    <w:basedOn w:val="Fuentedeprrafopredeter"/>
    <w:link w:val="Piedepgina"/>
    <w:rsid w:val="00CA3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98</Words>
  <Characters>5491</Characters>
  <Application>Microsoft Office Word</Application>
  <DocSecurity>0</DocSecurity>
  <Lines>45</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19T09:52:00Z</dcterms:created>
  <dcterms:modified xsi:type="dcterms:W3CDTF">2020-05-25T02:41:00Z</dcterms:modified>
</cp:coreProperties>
</file>